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5B510" w14:textId="77777777" w:rsidR="002201FB" w:rsidRPr="00423A56" w:rsidRDefault="002201FB">
      <w:pPr>
        <w:pStyle w:val="GvdeMetni"/>
        <w:rPr>
          <w:sz w:val="14"/>
          <w:lang w:val="fr-FR"/>
        </w:rPr>
      </w:pPr>
    </w:p>
    <w:p w14:paraId="2FA01329" w14:textId="77777777" w:rsidR="002201FB" w:rsidRPr="00423A56" w:rsidRDefault="002201FB">
      <w:pPr>
        <w:pStyle w:val="GvdeMetni"/>
        <w:rPr>
          <w:sz w:val="14"/>
          <w:lang w:val="fr-FR"/>
        </w:rPr>
      </w:pPr>
    </w:p>
    <w:p w14:paraId="2B0BD866" w14:textId="77777777" w:rsidR="002201FB" w:rsidRPr="00B72A53" w:rsidRDefault="00B72A53" w:rsidP="00B72A53">
      <w:pPr>
        <w:spacing w:before="110" w:line="276" w:lineRule="auto"/>
        <w:ind w:left="687" w:right="464"/>
        <w:jc w:val="center"/>
        <w:rPr>
          <w:sz w:val="20"/>
          <w:szCs w:val="20"/>
          <w:lang w:val="fr-FR"/>
        </w:rPr>
      </w:pPr>
      <w:r>
        <w:rPr>
          <w:w w:val="105"/>
          <w:sz w:val="20"/>
          <w:szCs w:val="20"/>
          <w:lang w:val="fr-FR"/>
        </w:rPr>
        <w:t>UNIVERSI</w:t>
      </w:r>
      <w:r w:rsidR="00423A56" w:rsidRPr="00B72A53">
        <w:rPr>
          <w:w w:val="105"/>
          <w:sz w:val="20"/>
          <w:szCs w:val="20"/>
          <w:lang w:val="fr-FR"/>
        </w:rPr>
        <w:t>TE YED</w:t>
      </w:r>
      <w:r>
        <w:rPr>
          <w:w w:val="105"/>
          <w:sz w:val="20"/>
          <w:szCs w:val="20"/>
          <w:lang w:val="fr-FR"/>
        </w:rPr>
        <w:t>I</w:t>
      </w:r>
      <w:r w:rsidR="00776184" w:rsidRPr="00B72A53">
        <w:rPr>
          <w:w w:val="105"/>
          <w:sz w:val="20"/>
          <w:szCs w:val="20"/>
          <w:lang w:val="fr-FR"/>
        </w:rPr>
        <w:t>TEPE</w:t>
      </w:r>
    </w:p>
    <w:p w14:paraId="007985FE" w14:textId="77777777" w:rsidR="002201FB" w:rsidRPr="00B72A53" w:rsidRDefault="002201FB" w:rsidP="00B72A53">
      <w:pPr>
        <w:pStyle w:val="GvdeMetni"/>
        <w:spacing w:line="276" w:lineRule="auto"/>
        <w:rPr>
          <w:sz w:val="20"/>
          <w:szCs w:val="20"/>
          <w:lang w:val="fr-FR"/>
        </w:rPr>
      </w:pPr>
    </w:p>
    <w:p w14:paraId="511618F2" w14:textId="77777777" w:rsidR="002201FB" w:rsidRPr="00B72A53" w:rsidRDefault="00423A56" w:rsidP="00B72A53">
      <w:pPr>
        <w:spacing w:line="276" w:lineRule="auto"/>
        <w:ind w:left="662" w:right="497"/>
        <w:jc w:val="center"/>
        <w:rPr>
          <w:sz w:val="20"/>
          <w:szCs w:val="20"/>
          <w:lang w:val="fr-FR"/>
        </w:rPr>
      </w:pPr>
      <w:r w:rsidRPr="00B72A53">
        <w:rPr>
          <w:w w:val="110"/>
          <w:sz w:val="20"/>
          <w:szCs w:val="20"/>
          <w:lang w:val="fr-FR"/>
        </w:rPr>
        <w:t>FACULTE D'ECONOMI</w:t>
      </w:r>
      <w:r w:rsidR="00776184" w:rsidRPr="00B72A53">
        <w:rPr>
          <w:w w:val="110"/>
          <w:sz w:val="20"/>
          <w:szCs w:val="20"/>
          <w:lang w:val="fr-FR"/>
        </w:rPr>
        <w:t>E ET</w:t>
      </w:r>
      <w:r w:rsidR="00776184" w:rsidRPr="00B72A53">
        <w:rPr>
          <w:spacing w:val="-53"/>
          <w:w w:val="110"/>
          <w:sz w:val="20"/>
          <w:szCs w:val="20"/>
          <w:lang w:val="fr-FR"/>
        </w:rPr>
        <w:t xml:space="preserve"> </w:t>
      </w:r>
      <w:r w:rsidR="00776184" w:rsidRPr="00B72A53">
        <w:rPr>
          <w:w w:val="110"/>
          <w:sz w:val="20"/>
          <w:szCs w:val="20"/>
          <w:lang w:val="fr-FR"/>
        </w:rPr>
        <w:t>DES SCIENCES ADMINISTRATIVES</w:t>
      </w:r>
    </w:p>
    <w:p w14:paraId="57C7D42E" w14:textId="77777777" w:rsidR="002201FB" w:rsidRPr="00B72A53" w:rsidRDefault="002201FB" w:rsidP="00B72A53">
      <w:pPr>
        <w:pStyle w:val="GvdeMetni"/>
        <w:spacing w:before="6" w:line="276" w:lineRule="auto"/>
        <w:rPr>
          <w:sz w:val="20"/>
          <w:szCs w:val="20"/>
          <w:lang w:val="fr-FR"/>
        </w:rPr>
      </w:pPr>
    </w:p>
    <w:p w14:paraId="2823CCF7" w14:textId="77777777" w:rsidR="00B72A53" w:rsidRDefault="00776184" w:rsidP="00B72A53">
      <w:pPr>
        <w:spacing w:before="1" w:line="276" w:lineRule="auto"/>
        <w:ind w:left="687" w:right="490"/>
        <w:jc w:val="center"/>
        <w:rPr>
          <w:sz w:val="20"/>
          <w:szCs w:val="20"/>
          <w:lang w:val="fr-FR"/>
        </w:rPr>
      </w:pPr>
      <w:r w:rsidRPr="00B72A53">
        <w:rPr>
          <w:w w:val="105"/>
          <w:sz w:val="20"/>
          <w:szCs w:val="20"/>
          <w:lang w:val="fr-FR"/>
        </w:rPr>
        <w:t>DEPARTEMENT FRANCOPHONE DE</w:t>
      </w:r>
      <w:r w:rsidRPr="00B72A53">
        <w:rPr>
          <w:spacing w:val="-51"/>
          <w:w w:val="105"/>
          <w:sz w:val="20"/>
          <w:szCs w:val="20"/>
          <w:lang w:val="fr-FR"/>
        </w:rPr>
        <w:t xml:space="preserve"> </w:t>
      </w:r>
      <w:r w:rsidRPr="00B72A53">
        <w:rPr>
          <w:w w:val="105"/>
          <w:sz w:val="20"/>
          <w:szCs w:val="20"/>
          <w:lang w:val="fr-FR"/>
        </w:rPr>
        <w:t>SCIENCE POLITIOUE ET</w:t>
      </w:r>
      <w:r w:rsidRPr="00B72A53">
        <w:rPr>
          <w:spacing w:val="-56"/>
          <w:w w:val="105"/>
          <w:sz w:val="20"/>
          <w:szCs w:val="20"/>
          <w:lang w:val="fr-FR"/>
        </w:rPr>
        <w:t xml:space="preserve"> </w:t>
      </w:r>
      <w:r w:rsidRPr="00B72A53">
        <w:rPr>
          <w:w w:val="105"/>
          <w:sz w:val="20"/>
          <w:szCs w:val="20"/>
          <w:lang w:val="fr-FR"/>
        </w:rPr>
        <w:t>DES</w:t>
      </w:r>
      <w:r w:rsidRPr="00B72A53">
        <w:rPr>
          <w:spacing w:val="-52"/>
          <w:w w:val="105"/>
          <w:sz w:val="20"/>
          <w:szCs w:val="20"/>
          <w:lang w:val="fr-FR"/>
        </w:rPr>
        <w:t xml:space="preserve"> </w:t>
      </w:r>
      <w:r w:rsidRPr="00B72A53">
        <w:rPr>
          <w:w w:val="105"/>
          <w:sz w:val="20"/>
          <w:szCs w:val="20"/>
          <w:lang w:val="fr-FR"/>
        </w:rPr>
        <w:t>RELATIONS</w:t>
      </w:r>
      <w:r w:rsidR="00B72A53">
        <w:rPr>
          <w:sz w:val="20"/>
          <w:szCs w:val="20"/>
          <w:lang w:val="fr-FR"/>
        </w:rPr>
        <w:t xml:space="preserve"> </w:t>
      </w:r>
    </w:p>
    <w:p w14:paraId="007AFAEC" w14:textId="77777777" w:rsidR="00B72A53" w:rsidRDefault="00B72A53" w:rsidP="00B72A53">
      <w:pPr>
        <w:spacing w:before="1" w:line="276" w:lineRule="auto"/>
        <w:ind w:left="687" w:right="490"/>
        <w:jc w:val="center"/>
        <w:rPr>
          <w:sz w:val="20"/>
          <w:szCs w:val="20"/>
          <w:lang w:val="fr-FR"/>
        </w:rPr>
      </w:pPr>
    </w:p>
    <w:p w14:paraId="08F8E563" w14:textId="77777777" w:rsidR="002201FB" w:rsidRPr="00B72A53" w:rsidRDefault="00B72A53" w:rsidP="00B72A53">
      <w:pPr>
        <w:spacing w:before="1" w:line="276" w:lineRule="auto"/>
        <w:ind w:left="687" w:right="490"/>
        <w:jc w:val="center"/>
        <w:rPr>
          <w:sz w:val="20"/>
          <w:szCs w:val="20"/>
          <w:lang w:val="fr-FR"/>
        </w:rPr>
      </w:pPr>
      <w:r w:rsidRPr="00B72A53">
        <w:rPr>
          <w:w w:val="85"/>
          <w:sz w:val="20"/>
          <w:szCs w:val="20"/>
          <w:lang w:val="fr-FR"/>
        </w:rPr>
        <w:t>I</w:t>
      </w:r>
      <w:r w:rsidR="00776184" w:rsidRPr="00B72A53">
        <w:rPr>
          <w:w w:val="85"/>
          <w:sz w:val="20"/>
          <w:szCs w:val="20"/>
          <w:lang w:val="fr-FR"/>
        </w:rPr>
        <w:t>NTERNATIONALES</w:t>
      </w:r>
    </w:p>
    <w:p w14:paraId="4F84BC8A" w14:textId="77777777" w:rsidR="002201FB" w:rsidRPr="00423A56" w:rsidRDefault="002201FB">
      <w:pPr>
        <w:pStyle w:val="GvdeMetni"/>
        <w:rPr>
          <w:sz w:val="20"/>
          <w:lang w:val="fr-FR"/>
        </w:rPr>
      </w:pPr>
    </w:p>
    <w:p w14:paraId="3241DA9B" w14:textId="77777777" w:rsidR="002201FB" w:rsidRPr="00423A56" w:rsidRDefault="002201FB">
      <w:pPr>
        <w:pStyle w:val="GvdeMetni"/>
        <w:rPr>
          <w:sz w:val="20"/>
          <w:lang w:val="fr-FR"/>
        </w:rPr>
      </w:pPr>
    </w:p>
    <w:p w14:paraId="236C2DA6" w14:textId="77777777" w:rsidR="002201FB" w:rsidRPr="00423A56" w:rsidRDefault="002201FB">
      <w:pPr>
        <w:pStyle w:val="GvdeMetni"/>
        <w:spacing w:before="11"/>
        <w:rPr>
          <w:sz w:val="27"/>
          <w:lang w:val="fr-FR"/>
        </w:rPr>
      </w:pPr>
    </w:p>
    <w:p w14:paraId="081FFBC5" w14:textId="1EC28573" w:rsidR="002201FB" w:rsidRDefault="00776184">
      <w:pPr>
        <w:pStyle w:val="GvdeMetni"/>
        <w:ind w:left="687" w:right="497"/>
        <w:jc w:val="center"/>
        <w:rPr>
          <w:w w:val="110"/>
          <w:lang w:val="fr-FR"/>
        </w:rPr>
      </w:pPr>
      <w:r w:rsidRPr="00423A56">
        <w:rPr>
          <w:w w:val="110"/>
          <w:lang w:val="fr-FR"/>
        </w:rPr>
        <w:t>PROPOSITION DU</w:t>
      </w:r>
      <w:r w:rsidRPr="00423A56">
        <w:rPr>
          <w:spacing w:val="-82"/>
          <w:w w:val="110"/>
          <w:lang w:val="fr-FR"/>
        </w:rPr>
        <w:t xml:space="preserve"> </w:t>
      </w:r>
      <w:r w:rsidRPr="00423A56">
        <w:rPr>
          <w:w w:val="110"/>
          <w:lang w:val="fr-FR"/>
        </w:rPr>
        <w:t>SUJET</w:t>
      </w:r>
      <w:r w:rsidRPr="00423A56">
        <w:rPr>
          <w:spacing w:val="-74"/>
          <w:w w:val="110"/>
          <w:lang w:val="fr-FR"/>
        </w:rPr>
        <w:t xml:space="preserve"> </w:t>
      </w:r>
      <w:r w:rsidRPr="00423A56">
        <w:rPr>
          <w:w w:val="110"/>
          <w:lang w:val="fr-FR"/>
        </w:rPr>
        <w:t>DE</w:t>
      </w:r>
      <w:r w:rsidRPr="00423A56">
        <w:rPr>
          <w:spacing w:val="-87"/>
          <w:w w:val="110"/>
          <w:lang w:val="fr-FR"/>
        </w:rPr>
        <w:t xml:space="preserve"> </w:t>
      </w:r>
      <w:r w:rsidR="00423A56">
        <w:rPr>
          <w:w w:val="110"/>
          <w:lang w:val="fr-FR"/>
        </w:rPr>
        <w:t>MEMOI</w:t>
      </w:r>
      <w:r w:rsidRPr="00423A56">
        <w:rPr>
          <w:w w:val="110"/>
          <w:lang w:val="fr-FR"/>
        </w:rPr>
        <w:t>RE DE</w:t>
      </w:r>
      <w:r w:rsidRPr="00423A56">
        <w:rPr>
          <w:spacing w:val="-79"/>
          <w:w w:val="110"/>
          <w:lang w:val="fr-FR"/>
        </w:rPr>
        <w:t xml:space="preserve"> </w:t>
      </w:r>
      <w:r w:rsidRPr="00423A56">
        <w:rPr>
          <w:w w:val="110"/>
          <w:lang w:val="fr-FR"/>
        </w:rPr>
        <w:t>FIN</w:t>
      </w:r>
      <w:r w:rsidRPr="00423A56">
        <w:rPr>
          <w:spacing w:val="-91"/>
          <w:w w:val="110"/>
          <w:lang w:val="fr-FR"/>
        </w:rPr>
        <w:t xml:space="preserve"> </w:t>
      </w:r>
      <w:r w:rsidRPr="00423A56">
        <w:rPr>
          <w:w w:val="110"/>
          <w:lang w:val="fr-FR"/>
        </w:rPr>
        <w:t>D'ETUDES</w:t>
      </w:r>
    </w:p>
    <w:p w14:paraId="6AFCF314" w14:textId="735AC540" w:rsidR="00511266" w:rsidRDefault="00511266" w:rsidP="00511266">
      <w:pPr>
        <w:pStyle w:val="GvdeMetni"/>
        <w:ind w:left="687" w:right="497"/>
        <w:jc w:val="center"/>
        <w:rPr>
          <w:w w:val="110"/>
          <w:lang w:val="fr-FR"/>
        </w:rPr>
      </w:pPr>
    </w:p>
    <w:p w14:paraId="7C4E2F1E" w14:textId="60E110AD" w:rsidR="00511266" w:rsidRDefault="00511266" w:rsidP="00511266">
      <w:pPr>
        <w:pStyle w:val="GvdeMetni"/>
        <w:ind w:left="687" w:right="497"/>
        <w:jc w:val="center"/>
        <w:rPr>
          <w:w w:val="110"/>
          <w:lang w:val="fr-FR"/>
        </w:rPr>
      </w:pPr>
      <w:r>
        <w:rPr>
          <w:w w:val="110"/>
          <w:lang w:val="fr-FR"/>
        </w:rPr>
        <w:t xml:space="preserve">PRINTEMPS 2021 </w:t>
      </w:r>
    </w:p>
    <w:p w14:paraId="0F2D6FF2" w14:textId="71A5ACD8" w:rsidR="00511266" w:rsidRPr="00511266" w:rsidRDefault="00511266" w:rsidP="00511266">
      <w:pPr>
        <w:pStyle w:val="GvdeMetni"/>
        <w:ind w:right="497"/>
        <w:rPr>
          <w:w w:val="110"/>
          <w:lang w:val="fr-FR"/>
        </w:rPr>
      </w:pPr>
    </w:p>
    <w:p w14:paraId="4E0A6C76" w14:textId="77777777" w:rsidR="002201FB" w:rsidRPr="00423A56" w:rsidRDefault="002201FB">
      <w:pPr>
        <w:pStyle w:val="GvdeMetni"/>
        <w:rPr>
          <w:lang w:val="fr-FR"/>
        </w:rPr>
      </w:pPr>
    </w:p>
    <w:p w14:paraId="00EFD80B" w14:textId="77777777" w:rsidR="002201FB" w:rsidRPr="00423A56" w:rsidRDefault="002201FB">
      <w:pPr>
        <w:pStyle w:val="GvdeMetni"/>
        <w:rPr>
          <w:lang w:val="fr-FR"/>
        </w:rPr>
      </w:pPr>
    </w:p>
    <w:p w14:paraId="0C3FC410" w14:textId="77777777" w:rsidR="002201FB" w:rsidRPr="00423A56" w:rsidRDefault="00423A56">
      <w:pPr>
        <w:spacing w:before="203"/>
        <w:ind w:left="140"/>
        <w:rPr>
          <w:sz w:val="24"/>
          <w:lang w:val="fr-FR"/>
        </w:rPr>
      </w:pPr>
      <w:r>
        <w:rPr>
          <w:sz w:val="24"/>
          <w:lang w:val="fr-FR"/>
        </w:rPr>
        <w:t>Nom-Pré</w:t>
      </w:r>
      <w:r w:rsidR="00776184" w:rsidRPr="00423A56">
        <w:rPr>
          <w:sz w:val="24"/>
          <w:lang w:val="fr-FR"/>
        </w:rPr>
        <w:t xml:space="preserve">nom </w:t>
      </w:r>
      <w:r w:rsidR="00776184" w:rsidRPr="00423A56">
        <w:rPr>
          <w:w w:val="70"/>
          <w:sz w:val="24"/>
          <w:lang w:val="fr-FR"/>
        </w:rPr>
        <w:t>:</w:t>
      </w:r>
      <w:r w:rsidR="00263042">
        <w:rPr>
          <w:w w:val="70"/>
          <w:sz w:val="24"/>
          <w:lang w:val="fr-FR"/>
        </w:rPr>
        <w:t xml:space="preserve"> </w:t>
      </w:r>
    </w:p>
    <w:p w14:paraId="055157C9" w14:textId="77777777" w:rsidR="002201FB" w:rsidRPr="00423A56" w:rsidRDefault="00776184">
      <w:pPr>
        <w:spacing w:before="173"/>
        <w:ind w:left="106"/>
        <w:rPr>
          <w:sz w:val="4"/>
          <w:lang w:val="fr-FR"/>
        </w:rPr>
      </w:pPr>
      <w:r w:rsidRPr="00423A56">
        <w:rPr>
          <w:w w:val="600"/>
          <w:sz w:val="4"/>
          <w:lang w:val="fr-FR"/>
        </w:rPr>
        <w:t xml:space="preserve"> </w:t>
      </w:r>
    </w:p>
    <w:p w14:paraId="1CA15AF4" w14:textId="77777777" w:rsidR="002201FB" w:rsidRPr="00423A56" w:rsidRDefault="00423A56" w:rsidP="00BE2D5B">
      <w:pPr>
        <w:pStyle w:val="GvdeMetni"/>
        <w:spacing w:before="26"/>
        <w:ind w:left="154"/>
        <w:rPr>
          <w:lang w:val="fr-FR"/>
        </w:rPr>
      </w:pPr>
      <w:r>
        <w:rPr>
          <w:w w:val="80"/>
          <w:lang w:val="fr-FR"/>
        </w:rPr>
        <w:t>Sujet Proposé</w:t>
      </w:r>
      <w:r w:rsidR="00776184" w:rsidRPr="00423A56">
        <w:rPr>
          <w:w w:val="80"/>
          <w:lang w:val="fr-FR"/>
        </w:rPr>
        <w:t xml:space="preserve"> 1 </w:t>
      </w:r>
      <w:r w:rsidR="00776184" w:rsidRPr="00423A56">
        <w:rPr>
          <w:w w:val="70"/>
          <w:lang w:val="fr-FR"/>
        </w:rPr>
        <w:t>:</w:t>
      </w:r>
      <w:r w:rsidR="00263042">
        <w:rPr>
          <w:w w:val="70"/>
          <w:lang w:val="fr-FR"/>
        </w:rPr>
        <w:t xml:space="preserve"> </w:t>
      </w:r>
    </w:p>
    <w:p w14:paraId="752B02D0" w14:textId="77777777" w:rsidR="002201FB" w:rsidRPr="00423A56" w:rsidRDefault="002201FB">
      <w:pPr>
        <w:pStyle w:val="GvdeMetni"/>
        <w:rPr>
          <w:lang w:val="fr-FR"/>
        </w:rPr>
      </w:pPr>
    </w:p>
    <w:p w14:paraId="0E17E8A7" w14:textId="77777777" w:rsidR="002201FB" w:rsidRPr="00423A56" w:rsidRDefault="002201FB">
      <w:pPr>
        <w:pStyle w:val="GvdeMetni"/>
        <w:rPr>
          <w:lang w:val="fr-FR"/>
        </w:rPr>
      </w:pPr>
    </w:p>
    <w:p w14:paraId="46450CEF" w14:textId="77777777" w:rsidR="002201FB" w:rsidRPr="00423A56" w:rsidRDefault="002201FB">
      <w:pPr>
        <w:pStyle w:val="GvdeMetni"/>
        <w:rPr>
          <w:lang w:val="fr-FR"/>
        </w:rPr>
      </w:pPr>
    </w:p>
    <w:p w14:paraId="620E047D" w14:textId="77777777" w:rsidR="002201FB" w:rsidRPr="00423A56" w:rsidRDefault="00423A56" w:rsidP="00BE2D5B">
      <w:pPr>
        <w:spacing w:before="205"/>
        <w:ind w:left="149"/>
        <w:rPr>
          <w:sz w:val="24"/>
          <w:lang w:val="fr-FR"/>
        </w:rPr>
      </w:pPr>
      <w:r>
        <w:rPr>
          <w:w w:val="95"/>
          <w:sz w:val="24"/>
          <w:lang w:val="fr-FR"/>
        </w:rPr>
        <w:t>Pré</w:t>
      </w:r>
      <w:r w:rsidR="00776184" w:rsidRPr="00423A56">
        <w:rPr>
          <w:w w:val="95"/>
          <w:sz w:val="24"/>
          <w:lang w:val="fr-FR"/>
        </w:rPr>
        <w:t>ciser votre</w:t>
      </w:r>
      <w:r w:rsidR="00776184" w:rsidRPr="00423A56">
        <w:rPr>
          <w:spacing w:val="-52"/>
          <w:w w:val="95"/>
          <w:sz w:val="24"/>
          <w:lang w:val="fr-FR"/>
        </w:rPr>
        <w:t xml:space="preserve"> </w:t>
      </w:r>
      <w:r w:rsidR="00776184" w:rsidRPr="00423A56">
        <w:rPr>
          <w:w w:val="95"/>
          <w:sz w:val="24"/>
          <w:lang w:val="fr-FR"/>
        </w:rPr>
        <w:t>choix</w:t>
      </w:r>
      <w:r w:rsidR="00776184" w:rsidRPr="00423A56">
        <w:rPr>
          <w:spacing w:val="-61"/>
          <w:w w:val="95"/>
          <w:sz w:val="24"/>
          <w:lang w:val="fr-FR"/>
        </w:rPr>
        <w:t xml:space="preserve"> </w:t>
      </w:r>
      <w:r w:rsidR="00776184" w:rsidRPr="00423A56">
        <w:rPr>
          <w:w w:val="95"/>
          <w:sz w:val="24"/>
          <w:lang w:val="fr-FR"/>
        </w:rPr>
        <w:t>de</w:t>
      </w:r>
      <w:r w:rsidR="00776184" w:rsidRPr="00423A56">
        <w:rPr>
          <w:spacing w:val="-63"/>
          <w:w w:val="95"/>
          <w:sz w:val="24"/>
          <w:lang w:val="fr-FR"/>
        </w:rPr>
        <w:t xml:space="preserve"> </w:t>
      </w:r>
      <w:r w:rsidR="00776184" w:rsidRPr="00423A56">
        <w:rPr>
          <w:w w:val="95"/>
          <w:sz w:val="24"/>
          <w:lang w:val="fr-FR"/>
        </w:rPr>
        <w:t>directeur de</w:t>
      </w:r>
      <w:r w:rsidR="00776184" w:rsidRPr="00423A56">
        <w:rPr>
          <w:spacing w:val="-78"/>
          <w:w w:val="95"/>
          <w:sz w:val="24"/>
          <w:lang w:val="fr-FR"/>
        </w:rPr>
        <w:t xml:space="preserve"> </w:t>
      </w:r>
      <w:r w:rsidRPr="00423A56">
        <w:rPr>
          <w:w w:val="95"/>
          <w:sz w:val="24"/>
          <w:lang w:val="fr-FR"/>
        </w:rPr>
        <w:t>mémoire</w:t>
      </w:r>
      <w:r w:rsidR="00776184" w:rsidRPr="00423A56">
        <w:rPr>
          <w:w w:val="95"/>
          <w:sz w:val="24"/>
          <w:lang w:val="fr-FR"/>
        </w:rPr>
        <w:t xml:space="preserve"> (2</w:t>
      </w:r>
      <w:r w:rsidR="00776184" w:rsidRPr="00423A56">
        <w:rPr>
          <w:spacing w:val="-72"/>
          <w:w w:val="95"/>
          <w:sz w:val="24"/>
          <w:lang w:val="fr-FR"/>
        </w:rPr>
        <w:t xml:space="preserve"> </w:t>
      </w:r>
      <w:r w:rsidR="00776184" w:rsidRPr="00423A56">
        <w:rPr>
          <w:w w:val="95"/>
          <w:sz w:val="24"/>
          <w:lang w:val="fr-FR"/>
        </w:rPr>
        <w:t xml:space="preserve">choix) </w:t>
      </w:r>
      <w:r w:rsidR="00776184" w:rsidRPr="00423A56">
        <w:rPr>
          <w:w w:val="75"/>
          <w:sz w:val="24"/>
          <w:lang w:val="fr-FR"/>
        </w:rPr>
        <w:t>:</w:t>
      </w:r>
      <w:r w:rsidR="00263042">
        <w:rPr>
          <w:w w:val="75"/>
          <w:sz w:val="24"/>
          <w:lang w:val="fr-FR"/>
        </w:rPr>
        <w:t xml:space="preserve"> </w:t>
      </w:r>
    </w:p>
    <w:p w14:paraId="4ECF1D2E" w14:textId="77777777" w:rsidR="002201FB" w:rsidRPr="00423A56" w:rsidRDefault="002201FB">
      <w:pPr>
        <w:pStyle w:val="GvdeMetni"/>
        <w:rPr>
          <w:sz w:val="24"/>
          <w:lang w:val="fr-FR"/>
        </w:rPr>
      </w:pPr>
    </w:p>
    <w:p w14:paraId="7A9F4B85" w14:textId="77777777" w:rsidR="002201FB" w:rsidRPr="00423A56" w:rsidRDefault="00776184">
      <w:pPr>
        <w:spacing w:before="138"/>
        <w:ind w:left="111"/>
        <w:rPr>
          <w:sz w:val="4"/>
          <w:lang w:val="fr-FR"/>
        </w:rPr>
      </w:pPr>
      <w:r w:rsidRPr="00423A56">
        <w:rPr>
          <w:w w:val="600"/>
          <w:sz w:val="4"/>
          <w:lang w:val="fr-FR"/>
        </w:rPr>
        <w:t xml:space="preserve"> </w:t>
      </w:r>
    </w:p>
    <w:p w14:paraId="4C21170A" w14:textId="77777777" w:rsidR="00BE2D5B" w:rsidRDefault="00BE2D5B">
      <w:pPr>
        <w:pStyle w:val="GvdeMetni"/>
        <w:spacing w:before="35"/>
        <w:ind w:left="154"/>
        <w:rPr>
          <w:w w:val="80"/>
          <w:lang w:val="fr-FR"/>
        </w:rPr>
      </w:pPr>
    </w:p>
    <w:p w14:paraId="2C7DBFDD" w14:textId="77777777" w:rsidR="00BE2D5B" w:rsidRDefault="00BE2D5B">
      <w:pPr>
        <w:pStyle w:val="GvdeMetni"/>
        <w:spacing w:before="35"/>
        <w:ind w:left="154"/>
        <w:rPr>
          <w:w w:val="80"/>
          <w:lang w:val="fr-FR"/>
        </w:rPr>
      </w:pPr>
    </w:p>
    <w:p w14:paraId="6F3643F8" w14:textId="77777777" w:rsidR="002201FB" w:rsidRPr="00423A56" w:rsidRDefault="00423A56">
      <w:pPr>
        <w:pStyle w:val="GvdeMetni"/>
        <w:spacing w:before="35"/>
        <w:ind w:left="154"/>
        <w:rPr>
          <w:lang w:val="fr-FR"/>
        </w:rPr>
      </w:pPr>
      <w:r>
        <w:rPr>
          <w:w w:val="80"/>
          <w:lang w:val="fr-FR"/>
        </w:rPr>
        <w:t>Sujet Proposé</w:t>
      </w:r>
      <w:r w:rsidR="00776184" w:rsidRPr="00423A56">
        <w:rPr>
          <w:w w:val="80"/>
          <w:lang w:val="fr-FR"/>
        </w:rPr>
        <w:t xml:space="preserve"> 2 </w:t>
      </w:r>
      <w:r w:rsidR="00776184" w:rsidRPr="00423A56">
        <w:rPr>
          <w:w w:val="70"/>
          <w:lang w:val="fr-FR"/>
        </w:rPr>
        <w:t>:</w:t>
      </w:r>
      <w:r w:rsidR="00147278">
        <w:rPr>
          <w:w w:val="70"/>
          <w:lang w:val="fr-FR"/>
        </w:rPr>
        <w:t xml:space="preserve"> </w:t>
      </w:r>
    </w:p>
    <w:p w14:paraId="0FDA7443" w14:textId="77777777" w:rsidR="002201FB" w:rsidRPr="00423A56" w:rsidRDefault="002201FB">
      <w:pPr>
        <w:pStyle w:val="GvdeMetni"/>
        <w:rPr>
          <w:lang w:val="fr-FR"/>
        </w:rPr>
      </w:pPr>
    </w:p>
    <w:p w14:paraId="4AAAE8DC" w14:textId="77777777" w:rsidR="002201FB" w:rsidRPr="00423A56" w:rsidRDefault="002201FB">
      <w:pPr>
        <w:pStyle w:val="GvdeMetni"/>
        <w:rPr>
          <w:lang w:val="fr-FR"/>
        </w:rPr>
      </w:pPr>
    </w:p>
    <w:p w14:paraId="19B41472" w14:textId="77777777" w:rsidR="002201FB" w:rsidRPr="00423A56" w:rsidRDefault="002201FB">
      <w:pPr>
        <w:pStyle w:val="GvdeMetni"/>
        <w:rPr>
          <w:lang w:val="fr-FR"/>
        </w:rPr>
      </w:pPr>
    </w:p>
    <w:p w14:paraId="2C8108B2" w14:textId="77777777" w:rsidR="002201FB" w:rsidRPr="00423A56" w:rsidRDefault="002201FB">
      <w:pPr>
        <w:pStyle w:val="GvdeMetni"/>
        <w:spacing w:before="10"/>
        <w:rPr>
          <w:sz w:val="35"/>
          <w:lang w:val="fr-FR"/>
        </w:rPr>
      </w:pPr>
    </w:p>
    <w:p w14:paraId="6D375FBD" w14:textId="77777777" w:rsidR="00147278" w:rsidRPr="00423A56" w:rsidRDefault="00423A56" w:rsidP="00147278">
      <w:pPr>
        <w:spacing w:before="205"/>
        <w:ind w:left="149"/>
        <w:rPr>
          <w:sz w:val="24"/>
          <w:lang w:val="fr-FR"/>
        </w:rPr>
      </w:pPr>
      <w:r w:rsidRPr="00423A56">
        <w:rPr>
          <w:w w:val="90"/>
          <w:lang w:val="fr-FR"/>
        </w:rPr>
        <w:t>Préciser</w:t>
      </w:r>
      <w:r w:rsidR="00776184" w:rsidRPr="00423A56">
        <w:rPr>
          <w:spacing w:val="-54"/>
          <w:w w:val="90"/>
          <w:lang w:val="fr-FR"/>
        </w:rPr>
        <w:t xml:space="preserve"> </w:t>
      </w:r>
      <w:r w:rsidR="00776184" w:rsidRPr="00423A56">
        <w:rPr>
          <w:w w:val="90"/>
          <w:lang w:val="fr-FR"/>
        </w:rPr>
        <w:t>votre</w:t>
      </w:r>
      <w:r w:rsidR="00776184" w:rsidRPr="00423A56">
        <w:rPr>
          <w:spacing w:val="-61"/>
          <w:w w:val="90"/>
          <w:lang w:val="fr-FR"/>
        </w:rPr>
        <w:t xml:space="preserve"> </w:t>
      </w:r>
      <w:r w:rsidR="00776184" w:rsidRPr="00423A56">
        <w:rPr>
          <w:w w:val="90"/>
          <w:lang w:val="fr-FR"/>
        </w:rPr>
        <w:t>choix</w:t>
      </w:r>
      <w:r w:rsidR="00776184" w:rsidRPr="00423A56">
        <w:rPr>
          <w:spacing w:val="-68"/>
          <w:w w:val="90"/>
          <w:lang w:val="fr-FR"/>
        </w:rPr>
        <w:t xml:space="preserve"> </w:t>
      </w:r>
      <w:r w:rsidR="00776184" w:rsidRPr="00423A56">
        <w:rPr>
          <w:w w:val="90"/>
          <w:lang w:val="fr-FR"/>
        </w:rPr>
        <w:t>de</w:t>
      </w:r>
      <w:r w:rsidR="00776184" w:rsidRPr="00423A56">
        <w:rPr>
          <w:spacing w:val="-74"/>
          <w:w w:val="90"/>
          <w:lang w:val="fr-FR"/>
        </w:rPr>
        <w:t xml:space="preserve"> </w:t>
      </w:r>
      <w:r w:rsidR="00776184" w:rsidRPr="00423A56">
        <w:rPr>
          <w:w w:val="90"/>
          <w:lang w:val="fr-FR"/>
        </w:rPr>
        <w:t>directeur</w:t>
      </w:r>
      <w:r w:rsidR="00776184" w:rsidRPr="00423A56">
        <w:rPr>
          <w:spacing w:val="-53"/>
          <w:w w:val="90"/>
          <w:lang w:val="fr-FR"/>
        </w:rPr>
        <w:t xml:space="preserve"> </w:t>
      </w:r>
      <w:r w:rsidR="00776184" w:rsidRPr="00423A56">
        <w:rPr>
          <w:w w:val="90"/>
          <w:lang w:val="fr-FR"/>
        </w:rPr>
        <w:t>de</w:t>
      </w:r>
      <w:r w:rsidR="00776184" w:rsidRPr="00423A56">
        <w:rPr>
          <w:spacing w:val="-85"/>
          <w:w w:val="90"/>
          <w:lang w:val="fr-FR"/>
        </w:rPr>
        <w:t xml:space="preserve"> </w:t>
      </w:r>
      <w:r w:rsidRPr="00423A56">
        <w:rPr>
          <w:w w:val="90"/>
          <w:lang w:val="fr-FR"/>
        </w:rPr>
        <w:t>mémoire</w:t>
      </w:r>
      <w:r w:rsidR="00776184" w:rsidRPr="00423A56">
        <w:rPr>
          <w:w w:val="90"/>
          <w:lang w:val="fr-FR"/>
        </w:rPr>
        <w:t xml:space="preserve"> (2</w:t>
      </w:r>
      <w:r w:rsidR="00776184" w:rsidRPr="00423A56">
        <w:rPr>
          <w:spacing w:val="-79"/>
          <w:w w:val="90"/>
          <w:lang w:val="fr-FR"/>
        </w:rPr>
        <w:t xml:space="preserve"> </w:t>
      </w:r>
      <w:r w:rsidR="00776184" w:rsidRPr="00423A56">
        <w:rPr>
          <w:w w:val="90"/>
          <w:lang w:val="fr-FR"/>
        </w:rPr>
        <w:t xml:space="preserve">choix) </w:t>
      </w:r>
      <w:r w:rsidR="00776184" w:rsidRPr="00423A56">
        <w:rPr>
          <w:w w:val="70"/>
          <w:lang w:val="fr-FR"/>
        </w:rPr>
        <w:t>:</w:t>
      </w:r>
      <w:r w:rsidR="00147278">
        <w:rPr>
          <w:w w:val="70"/>
          <w:lang w:val="fr-FR"/>
        </w:rPr>
        <w:t xml:space="preserve"> </w:t>
      </w:r>
    </w:p>
    <w:p w14:paraId="0060D604" w14:textId="77777777" w:rsidR="002201FB" w:rsidRPr="00423A56" w:rsidRDefault="002201FB">
      <w:pPr>
        <w:pStyle w:val="GvdeMetni"/>
        <w:spacing w:before="1"/>
        <w:ind w:left="154"/>
        <w:rPr>
          <w:lang w:val="fr-FR"/>
        </w:rPr>
      </w:pPr>
    </w:p>
    <w:p w14:paraId="1DFF10C7" w14:textId="77777777" w:rsidR="002201FB" w:rsidRPr="00423A56" w:rsidRDefault="002201FB">
      <w:pPr>
        <w:pStyle w:val="GvdeMetni"/>
        <w:rPr>
          <w:sz w:val="20"/>
          <w:lang w:val="fr-FR"/>
        </w:rPr>
      </w:pPr>
    </w:p>
    <w:p w14:paraId="5D33540C" w14:textId="77777777" w:rsidR="002201FB" w:rsidRPr="00423A56" w:rsidRDefault="002201FB">
      <w:pPr>
        <w:pStyle w:val="GvdeMetni"/>
        <w:rPr>
          <w:sz w:val="20"/>
          <w:lang w:val="fr-FR"/>
        </w:rPr>
      </w:pPr>
    </w:p>
    <w:p w14:paraId="152C299A" w14:textId="77777777" w:rsidR="002201FB" w:rsidRPr="00423A56" w:rsidRDefault="002201FB">
      <w:pPr>
        <w:pStyle w:val="GvdeMetni"/>
        <w:rPr>
          <w:sz w:val="20"/>
          <w:lang w:val="fr-FR"/>
        </w:rPr>
      </w:pPr>
    </w:p>
    <w:p w14:paraId="5A44B93C" w14:textId="77777777" w:rsidR="002201FB" w:rsidRPr="00423A56" w:rsidRDefault="002201FB">
      <w:pPr>
        <w:pStyle w:val="GvdeMetni"/>
        <w:rPr>
          <w:sz w:val="20"/>
          <w:lang w:val="fr-FR"/>
        </w:rPr>
      </w:pPr>
    </w:p>
    <w:p w14:paraId="198306CB" w14:textId="77777777" w:rsidR="002201FB" w:rsidRPr="00423A56" w:rsidRDefault="002201FB">
      <w:pPr>
        <w:pStyle w:val="GvdeMetni"/>
        <w:spacing w:before="5"/>
        <w:rPr>
          <w:sz w:val="19"/>
          <w:lang w:val="fr-FR"/>
        </w:rPr>
      </w:pPr>
    </w:p>
    <w:p w14:paraId="52A864F9" w14:textId="77777777" w:rsidR="002201FB" w:rsidRPr="00423A56" w:rsidRDefault="00776184" w:rsidP="00BE2D5B">
      <w:pPr>
        <w:pStyle w:val="GvdeMetni"/>
        <w:spacing w:before="143"/>
        <w:ind w:left="164"/>
        <w:rPr>
          <w:lang w:val="fr-FR"/>
        </w:rPr>
      </w:pPr>
      <w:r w:rsidRPr="00423A56">
        <w:rPr>
          <w:w w:val="78"/>
          <w:lang w:val="fr-FR"/>
        </w:rPr>
        <w:t>Signature</w:t>
      </w:r>
      <w:r w:rsidRPr="00423A56">
        <w:rPr>
          <w:spacing w:val="-17"/>
          <w:lang w:val="fr-FR"/>
        </w:rPr>
        <w:t xml:space="preserve"> </w:t>
      </w:r>
      <w:r w:rsidRPr="00423A56">
        <w:rPr>
          <w:w w:val="64"/>
          <w:lang w:val="fr-FR"/>
        </w:rPr>
        <w:t>et</w:t>
      </w:r>
      <w:r w:rsidRPr="00423A56">
        <w:rPr>
          <w:spacing w:val="-81"/>
          <w:lang w:val="fr-FR"/>
        </w:rPr>
        <w:t xml:space="preserve"> </w:t>
      </w:r>
      <w:r w:rsidR="00263042" w:rsidRPr="00423A56">
        <w:rPr>
          <w:w w:val="66"/>
          <w:lang w:val="fr-FR"/>
        </w:rPr>
        <w:t>Dat</w:t>
      </w:r>
      <w:r w:rsidR="00263042" w:rsidRPr="00423A56">
        <w:rPr>
          <w:spacing w:val="13"/>
          <w:w w:val="66"/>
          <w:lang w:val="fr-FR"/>
        </w:rPr>
        <w:t>e</w:t>
      </w:r>
      <w:r w:rsidR="00263042" w:rsidRPr="00423A56">
        <w:rPr>
          <w:w w:val="157"/>
          <w:lang w:val="fr-FR"/>
        </w:rPr>
        <w:t xml:space="preserve"> :</w:t>
      </w:r>
      <w:r w:rsidR="00263042">
        <w:rPr>
          <w:w w:val="157"/>
          <w:lang w:val="fr-FR"/>
        </w:rPr>
        <w:t xml:space="preserve"> </w:t>
      </w:r>
    </w:p>
    <w:p w14:paraId="21368C63" w14:textId="77777777" w:rsidR="002201FB" w:rsidRPr="00423A56" w:rsidRDefault="002201FB">
      <w:pPr>
        <w:pStyle w:val="GvdeMetni"/>
        <w:rPr>
          <w:lang w:val="fr-FR"/>
        </w:rPr>
      </w:pPr>
    </w:p>
    <w:p w14:paraId="44B462F8" w14:textId="77777777" w:rsidR="002201FB" w:rsidRPr="00423A56" w:rsidRDefault="002201FB">
      <w:pPr>
        <w:pStyle w:val="GvdeMetni"/>
        <w:rPr>
          <w:lang w:val="fr-FR"/>
        </w:rPr>
      </w:pPr>
    </w:p>
    <w:p w14:paraId="574595FD" w14:textId="77777777" w:rsidR="002201FB" w:rsidRPr="00423A56" w:rsidRDefault="002201FB">
      <w:pPr>
        <w:pStyle w:val="GvdeMetni"/>
        <w:spacing w:before="2"/>
        <w:rPr>
          <w:sz w:val="31"/>
          <w:lang w:val="fr-FR"/>
        </w:rPr>
      </w:pPr>
    </w:p>
    <w:p w14:paraId="2397F935" w14:textId="77777777" w:rsidR="002201FB" w:rsidRPr="00423A56" w:rsidRDefault="00776184">
      <w:pPr>
        <w:ind w:left="173"/>
        <w:rPr>
          <w:lang w:val="fr-FR"/>
        </w:rPr>
      </w:pPr>
      <w:r w:rsidRPr="00423A56">
        <w:rPr>
          <w:w w:val="85"/>
          <w:lang w:val="fr-FR"/>
        </w:rPr>
        <w:t>*Les fiches</w:t>
      </w:r>
      <w:r w:rsidRPr="00423A56">
        <w:rPr>
          <w:spacing w:val="-53"/>
          <w:w w:val="85"/>
          <w:lang w:val="fr-FR"/>
        </w:rPr>
        <w:t xml:space="preserve"> </w:t>
      </w:r>
      <w:r w:rsidRPr="00423A56">
        <w:rPr>
          <w:w w:val="85"/>
          <w:lang w:val="fr-FR"/>
        </w:rPr>
        <w:t>de</w:t>
      </w:r>
      <w:r w:rsidRPr="00423A56">
        <w:rPr>
          <w:spacing w:val="-60"/>
          <w:w w:val="85"/>
          <w:lang w:val="fr-FR"/>
        </w:rPr>
        <w:t xml:space="preserve"> </w:t>
      </w:r>
      <w:r w:rsidRPr="00423A56">
        <w:rPr>
          <w:w w:val="85"/>
          <w:lang w:val="fr-FR"/>
        </w:rPr>
        <w:t>proposition doit</w:t>
      </w:r>
      <w:r w:rsidRPr="00423A56">
        <w:rPr>
          <w:spacing w:val="-54"/>
          <w:w w:val="85"/>
          <w:lang w:val="fr-FR"/>
        </w:rPr>
        <w:t xml:space="preserve"> </w:t>
      </w:r>
      <w:r w:rsidR="00423A56">
        <w:rPr>
          <w:w w:val="85"/>
          <w:lang w:val="fr-FR"/>
        </w:rPr>
        <w:t>ê</w:t>
      </w:r>
      <w:r w:rsidR="00423A56" w:rsidRPr="00423A56">
        <w:rPr>
          <w:w w:val="85"/>
          <w:lang w:val="fr-FR"/>
        </w:rPr>
        <w:t>tre</w:t>
      </w:r>
      <w:r w:rsidRPr="00423A56">
        <w:rPr>
          <w:spacing w:val="-62"/>
          <w:w w:val="85"/>
          <w:lang w:val="fr-FR"/>
        </w:rPr>
        <w:t xml:space="preserve"> </w:t>
      </w:r>
      <w:r w:rsidRPr="00423A56">
        <w:rPr>
          <w:w w:val="85"/>
          <w:lang w:val="fr-FR"/>
        </w:rPr>
        <w:t>remplie obligatoirement en</w:t>
      </w:r>
      <w:r w:rsidRPr="00423A56">
        <w:rPr>
          <w:spacing w:val="-60"/>
          <w:w w:val="85"/>
          <w:lang w:val="fr-FR"/>
        </w:rPr>
        <w:t xml:space="preserve"> </w:t>
      </w:r>
      <w:r w:rsidRPr="00423A56">
        <w:rPr>
          <w:w w:val="85"/>
          <w:lang w:val="fr-FR"/>
        </w:rPr>
        <w:t>français.</w:t>
      </w:r>
    </w:p>
    <w:sectPr w:rsidR="002201FB" w:rsidRPr="00423A56">
      <w:type w:val="continuous"/>
      <w:pgSz w:w="11910" w:h="16850"/>
      <w:pgMar w:top="720" w:right="1680" w:bottom="280" w:left="11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zexNDWxNDExMTNR0lEKTi0uzszPAykwqgUALlco6ywAAAA="/>
  </w:docVars>
  <w:rsids>
    <w:rsidRoot w:val="002201FB"/>
    <w:rsid w:val="001171D9"/>
    <w:rsid w:val="00147278"/>
    <w:rsid w:val="002201FB"/>
    <w:rsid w:val="0022367D"/>
    <w:rsid w:val="00263042"/>
    <w:rsid w:val="00423A56"/>
    <w:rsid w:val="00511266"/>
    <w:rsid w:val="00776184"/>
    <w:rsid w:val="00B72A53"/>
    <w:rsid w:val="00BE2D5B"/>
    <w:rsid w:val="00C5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4FD3C6"/>
  <w15:docId w15:val="{427F5B29-17A5-4661-9B29-4AFDD3215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ourier New" w:eastAsia="Courier New" w:hAnsi="Courier New" w:cs="Courier New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sz w:val="26"/>
      <w:szCs w:val="2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ul Nuhoglu</dc:creator>
  <cp:lastModifiedBy>gokhan mert</cp:lastModifiedBy>
  <cp:revision>2</cp:revision>
  <dcterms:created xsi:type="dcterms:W3CDTF">2021-01-08T11:19:00Z</dcterms:created>
  <dcterms:modified xsi:type="dcterms:W3CDTF">2021-01-0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3T00:00:00Z</vt:filetime>
  </property>
  <property fmtid="{D5CDD505-2E9C-101B-9397-08002B2CF9AE}" pid="3" name="LastSaved">
    <vt:filetime>2018-09-03T00:00:00Z</vt:filetime>
  </property>
</Properties>
</file>